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B0F0"/>
  <w:body>
    <w:tbl>
      <w:tblPr>
        <w:tblW w:w="10080" w:type="dxa"/>
        <w:tblInd w:w="1080" w:type="dxa"/>
        <w:tblLook w:val="0600" w:firstRow="0" w:lastRow="0" w:firstColumn="0" w:lastColumn="0" w:noHBand="1" w:noVBand="1"/>
      </w:tblPr>
      <w:tblGrid>
        <w:gridCol w:w="5490"/>
        <w:gridCol w:w="4590"/>
      </w:tblGrid>
      <w:tr w:rsidR="00E3286D" w:rsidRPr="00214FE1" w14:paraId="17095506" w14:textId="77777777" w:rsidTr="00443502">
        <w:trPr>
          <w:trHeight w:val="1728"/>
        </w:trPr>
        <w:tc>
          <w:tcPr>
            <w:tcW w:w="5490" w:type="dxa"/>
            <w:vAlign w:val="center"/>
          </w:tcPr>
          <w:p w14:paraId="4AE052FC" w14:textId="6BF92B0D" w:rsidR="00E3286D" w:rsidRPr="00214FE1" w:rsidRDefault="007D7C73" w:rsidP="00443502">
            <w:pPr>
              <w:pStyle w:val="Title"/>
            </w:pPr>
            <w:r>
              <w:t>PAST MEDICAL HISTORY</w:t>
            </w:r>
          </w:p>
        </w:tc>
        <w:tc>
          <w:tcPr>
            <w:tcW w:w="4590" w:type="dxa"/>
            <w:vAlign w:val="center"/>
          </w:tcPr>
          <w:p w14:paraId="1ADC788C" w14:textId="77777777" w:rsidR="00E3286D" w:rsidRPr="00214FE1" w:rsidRDefault="00443502" w:rsidP="00E3286D">
            <w:pPr>
              <w:spacing w:after="0"/>
              <w:jc w:val="right"/>
            </w:pPr>
            <w:r w:rsidRPr="00214FE1">
              <w:rPr>
                <w:noProof/>
              </w:rPr>
              <mc:AlternateContent>
                <mc:Choice Requires="wpg">
                  <w:drawing>
                    <wp:inline distT="0" distB="0" distL="0" distR="0" wp14:anchorId="2675D7E1" wp14:editId="44B3CF45">
                      <wp:extent cx="2692400" cy="865717"/>
                      <wp:effectExtent l="0" t="0" r="0" b="0"/>
                      <wp:docPr id="6" name="Group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Text Box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6A97A24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Text Box 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B6E5C55" w14:textId="77777777"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TextBox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719925773"/>
                                      <w:placeholder>
                                        <w:docPart w:val="10C90CFACF9E4F7CBCAC29383A92DEE8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B355161" w14:textId="77777777" w:rsidR="00443502" w:rsidRPr="00443502" w:rsidRDefault="00443502" w:rsidP="00443502">
                                        <w:pPr>
                                          <w:pStyle w:val="NoSpacing"/>
                                        </w:pPr>
                                        <w:r w:rsidRPr="00443502">
                                          <w:t>Patient</w:t>
                                        </w:r>
                                        <w:r w:rsidR="00010736">
                                          <w:t>’</w:t>
                                        </w:r>
                                        <w:r w:rsidRPr="00443502">
                                          <w:t>s Nam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TextBox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03B5FF5" w14:textId="77777777" w:rsidR="00443502" w:rsidRPr="00443502" w:rsidRDefault="00282651" w:rsidP="00443502">
                                    <w:pPr>
                                      <w:pStyle w:val="NoSpacing"/>
                                    </w:pPr>
                                    <w:sdt>
                                      <w:sdtPr>
                                        <w:id w:val="-344411141"/>
                                        <w:placeholder>
                                          <w:docPart w:val="23354D0EABD244BFABA11144DF96B2C3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443502" w:rsidRPr="00443502">
                                          <w:t>Page</w:t>
                                        </w:r>
                                      </w:sdtContent>
                                    </w:sdt>
                                    <w:r w:rsidR="00443502" w:rsidRPr="00443502">
                                      <w:t>#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75D7E1" id="Group 6" o:spid="_x0000_s1026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76A97A24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Text Box 27" o:spid="_x0000_s1028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7B6E5C55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TextBox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id w:val="1719925773"/>
                                <w:placeholder>
                                  <w:docPart w:val="10C90CFACF9E4F7CBCAC29383A92DEE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B355161" w14:textId="77777777" w:rsidR="00443502" w:rsidRPr="00443502" w:rsidRDefault="00443502" w:rsidP="00443502">
                                  <w:pPr>
                                    <w:pStyle w:val="NoSpacing"/>
                                  </w:pPr>
                                  <w:r w:rsidRPr="00443502">
                                    <w:t>Patient</w:t>
                                  </w:r>
                                  <w:r w:rsidR="00010736">
                                    <w:t>’</w:t>
                                  </w:r>
                                  <w:r w:rsidRPr="00443502">
                                    <w:t>s Nam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25" o:spid="_x0000_s1030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603B5FF5" w14:textId="77777777" w:rsidR="00443502" w:rsidRPr="00443502" w:rsidRDefault="00282651" w:rsidP="00443502">
                              <w:pPr>
                                <w:pStyle w:val="NoSpacing"/>
                              </w:pPr>
                              <w:sdt>
                                <w:sdtPr>
                                  <w:id w:val="-344411141"/>
                                  <w:placeholder>
                                    <w:docPart w:val="23354D0EABD244BFABA11144DF96B2C3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443502" w:rsidRPr="00443502">
                                    <w:t>Page</w:t>
                                  </w:r>
                                </w:sdtContent>
                              </w:sdt>
                              <w:r w:rsidR="00443502" w:rsidRPr="00443502">
                                <w:t>#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5C0F8991" w14:textId="77777777" w:rsidR="00443502" w:rsidRPr="00214FE1" w:rsidRDefault="00443502" w:rsidP="00443502">
      <w:pPr>
        <w:spacing w:after="0"/>
        <w:rPr>
          <w:sz w:val="2"/>
          <w:szCs w:val="2"/>
        </w:rPr>
      </w:pPr>
    </w:p>
    <w:tbl>
      <w:tblPr>
        <w:tblW w:w="4842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2340"/>
        <w:gridCol w:w="2160"/>
        <w:gridCol w:w="3778"/>
        <w:gridCol w:w="2161"/>
      </w:tblGrid>
      <w:tr w:rsidR="00CB0178" w:rsidRPr="00214FE1" w14:paraId="433E80E3" w14:textId="77777777" w:rsidTr="00CB0178">
        <w:trPr>
          <w:trHeight w:val="271"/>
          <w:jc w:val="center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1F497D" w:themeFill="text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1D56F7" w14:textId="799D5AE6" w:rsidR="00CB0178" w:rsidRPr="00CB0178" w:rsidRDefault="00CB0178" w:rsidP="00443502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b/>
                <w:noProof/>
                <w:color w:val="FFFFFF" w:themeColor="background1"/>
              </w:rPr>
            </w:pPr>
            <w:r>
              <w:rPr>
                <w:rFonts w:ascii="Franklin Gothic Book" w:eastAsia="Times New Roman" w:hAnsi="Franklin Gothic Book" w:cs="Arial"/>
                <w:b/>
                <w:noProof/>
                <w:color w:val="FFFFFF" w:themeColor="background1"/>
              </w:rPr>
              <w:t xml:space="preserve">MEDICAL CONDITIONS </w:t>
            </w:r>
          </w:p>
        </w:tc>
        <w:tc>
          <w:tcPr>
            <w:tcW w:w="2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2658F" w:themeFill="accent3"/>
            <w:vAlign w:val="center"/>
          </w:tcPr>
          <w:p w14:paraId="0F9E3306" w14:textId="7483E264" w:rsidR="00CB0178" w:rsidRPr="00214FE1" w:rsidRDefault="00CB0178" w:rsidP="00010736">
            <w:pPr>
              <w:pStyle w:val="Heading1"/>
              <w:jc w:val="center"/>
              <w:rPr>
                <w:rFonts w:ascii="Franklin Gothic Book" w:eastAsia="Times New Roman" w:hAnsi="Franklin Gothic Book" w:cs="Arial"/>
                <w:noProof/>
              </w:rPr>
            </w:pPr>
            <w:r>
              <w:rPr>
                <w:rFonts w:ascii="Franklin Gothic Book" w:eastAsia="Times New Roman" w:hAnsi="Franklin Gothic Book" w:cs="Arial"/>
                <w:noProof/>
              </w:rPr>
              <w:t>SURGERIES</w:t>
            </w:r>
          </w:p>
        </w:tc>
        <w:tc>
          <w:tcPr>
            <w:tcW w:w="37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2658F" w:themeFill="accent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18393B" w14:textId="4E2E9F18" w:rsidR="00CB0178" w:rsidRPr="00214FE1" w:rsidRDefault="00CB0178" w:rsidP="00443502">
            <w:pPr>
              <w:pStyle w:val="Heading1"/>
              <w:jc w:val="center"/>
              <w:rPr>
                <w:rFonts w:ascii="Franklin Gothic Book" w:eastAsia="Times New Roman" w:hAnsi="Franklin Gothic Book" w:cs="Arial"/>
                <w:noProof/>
              </w:rPr>
            </w:pPr>
            <w:r>
              <w:rPr>
                <w:rFonts w:ascii="Franklin Gothic Book" w:eastAsia="Times New Roman" w:hAnsi="Franklin Gothic Book" w:cs="Arial"/>
                <w:noProof/>
              </w:rPr>
              <w:t>HOSPITLIZATION</w:t>
            </w:r>
          </w:p>
        </w:tc>
        <w:tc>
          <w:tcPr>
            <w:tcW w:w="21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58744A" w14:textId="1E8A358C" w:rsidR="00CB0178" w:rsidRPr="00214FE1" w:rsidRDefault="00CB0178" w:rsidP="00010736">
            <w:pPr>
              <w:pStyle w:val="Heading1"/>
              <w:jc w:val="center"/>
            </w:pPr>
            <w:r>
              <w:t xml:space="preserve">ANY OTHER CONDITIONS </w:t>
            </w:r>
          </w:p>
        </w:tc>
      </w:tr>
      <w:tr w:rsidR="00CB0178" w:rsidRPr="00214FE1" w14:paraId="68F5E663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F9AAE0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71D2CD7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4E094D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C7969A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0E877BA9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9461D8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37A7B4E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bookmarkStart w:id="0" w:name="_GoBack"/>
            <w:bookmarkEnd w:id="0"/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D91F07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881228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1BC68221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9FB950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09537B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802F0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E56A49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1F420607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7AFC2A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E28985E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6A486F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698E95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79F75C4B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EDF0B7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D3882D5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0003DD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A110FF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6E11901D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9C900D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4EFE4B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7E463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592E1D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494D6BE3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D2AAE7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6F32CB8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076FA7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532739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22D53B92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30C852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81B7FE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7C930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21EBEF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145BBF08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5B1280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E196C2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617DA6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1E15B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5751E733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BC62D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C295A4E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7A27A6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4FBF74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6E9E7D5D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1F8431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1F3586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553AE9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C1BF54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102E0E9D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3C58E9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32BD3DD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6B8A5F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A8241F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18A1E43F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F3608B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0CBA797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E8FF55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98318D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078743D1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BE0ED8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74C32A9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404E19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00BA40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1CCCE3BB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416338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6884152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3EC8DE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ACE3F0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0C98B5C3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945C3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50638F5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C3F73B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F05F4F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5E3FE548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81BCE6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138B332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3F77BA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E1105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78EEEE7D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4BE40E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E78D250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29301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27957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4D0DB997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401BD0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377AB58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F50BF5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D8BC2B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5A2E2C46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95BD1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849A2F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1BF410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6ECE5F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55677196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656E3E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643212F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5CC7AF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658CF2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5F41B2B2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7D7961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4A68209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D78097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6CFB4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6D25DAD5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7152F8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488DB0B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482504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C0D336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323FBC83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490CC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D7CCBD8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A50039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067422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518BBD89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2FB5BF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B5C3728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BCBA0B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3A20E5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04647738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F31193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FF62852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758544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865360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03F65C6E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E4509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8EB2BC1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FA81DF" w14:textId="77777777" w:rsidR="00CB0178" w:rsidRPr="00214FE1" w:rsidRDefault="00CB0178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554477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CB0178" w:rsidRPr="00214FE1" w14:paraId="7DA6888F" w14:textId="77777777" w:rsidTr="00CB0178">
        <w:trPr>
          <w:trHeight w:val="284"/>
          <w:jc w:val="center"/>
        </w:trPr>
        <w:tc>
          <w:tcPr>
            <w:tcW w:w="234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44A45B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D61F9F8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377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BF80CC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6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BD0CEA" w14:textId="77777777" w:rsidR="00CB0178" w:rsidRPr="00214FE1" w:rsidRDefault="00CB01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</w:tbl>
    <w:p w14:paraId="78D1DF71" w14:textId="77777777" w:rsidR="00E3286D" w:rsidRPr="00214FE1" w:rsidRDefault="00E3286D" w:rsidP="00443502">
      <w:pPr>
        <w:spacing w:after="0"/>
        <w:rPr>
          <w:sz w:val="2"/>
          <w:szCs w:val="2"/>
        </w:rPr>
      </w:pPr>
    </w:p>
    <w:sectPr w:rsidR="00E3286D" w:rsidRPr="00214FE1" w:rsidSect="00131AFD">
      <w:headerReference w:type="default" r:id="rId10"/>
      <w:pgSz w:w="12240" w:h="15840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15F705" w14:textId="77777777" w:rsidR="007D7C73" w:rsidRDefault="007D7C73" w:rsidP="001A0130">
      <w:pPr>
        <w:spacing w:after="0" w:line="240" w:lineRule="auto"/>
      </w:pPr>
      <w:r>
        <w:separator/>
      </w:r>
    </w:p>
  </w:endnote>
  <w:endnote w:type="continuationSeparator" w:id="0">
    <w:p w14:paraId="0C2C82C3" w14:textId="77777777" w:rsidR="007D7C73" w:rsidRDefault="007D7C7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FA0543" w14:textId="77777777" w:rsidR="007D7C73" w:rsidRDefault="007D7C73" w:rsidP="001A0130">
      <w:pPr>
        <w:spacing w:after="0" w:line="240" w:lineRule="auto"/>
      </w:pPr>
      <w:r>
        <w:separator/>
      </w:r>
    </w:p>
  </w:footnote>
  <w:footnote w:type="continuationSeparator" w:id="0">
    <w:p w14:paraId="61DB6B27" w14:textId="77777777" w:rsidR="007D7C73" w:rsidRDefault="007D7C7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E584F8" w14:textId="77777777" w:rsidR="001A0130" w:rsidRDefault="0044350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4F5332CD" wp14:editId="45D0CF3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92056"/>
              <wp:effectExtent l="0" t="0" r="8890" b="9525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92056"/>
                        <a:chOff x="0" y="0"/>
                        <a:chExt cx="7289800" cy="9587794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70000"/>
                          <a:ext cx="7285737" cy="83177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08800" y="67733"/>
                          <a:ext cx="324304" cy="32455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4" name="Picture 54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920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5" name="Group 5" descr="Icon">
                        <a:extLst>
                          <a:ext uri="{FF2B5EF4-FFF2-40B4-BE49-F238E27FC236}">
                            <a16:creationId xmlns:a16="http://schemas.microsoft.com/office/drawing/2014/main" id="{AB86B1E8-0D68-4CB6-8C7F-21829D5AE0CD}"/>
                          </a:ext>
                        </a:extLst>
                      </wpg:cNvPr>
                      <wpg:cNvGrpSpPr/>
                      <wpg:grpSpPr>
                        <a:xfrm>
                          <a:off x="203200" y="321733"/>
                          <a:ext cx="644436" cy="644436"/>
                          <a:chOff x="444372" y="566503"/>
                          <a:chExt cx="644436" cy="644436"/>
                        </a:xfrm>
                      </wpg:grpSpPr>
                      <wps:wsp>
                        <wps:cNvPr id="7" name="Oval 7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</a:extLst>
                        </wps:cNvPr>
                        <wps:cNvSpPr/>
                        <wps:spPr>
                          <a:xfrm>
                            <a:off x="444372" y="566503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" name="Group 8" descr="Icon">
                          <a:extLst>
                            <a:ext uri="{FF2B5EF4-FFF2-40B4-BE49-F238E27FC236}">
                              <a16:creationId xmlns:a16="http://schemas.microsoft.com/office/drawing/2014/main" id="{D6B6DDFE-C163-46ED-956C-84706E5E5817}"/>
                            </a:ext>
                          </a:extLst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586205" y="708336"/>
                            <a:ext cx="360771" cy="360771"/>
                            <a:chOff x="586205" y="708336"/>
                            <a:chExt cx="581025" cy="5810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9" name="Freeform: Shape 9">
                            <a:extLst>
                              <a:ext uri="{FF2B5EF4-FFF2-40B4-BE49-F238E27FC236}">
                                <a16:creationId xmlns:a16="http://schemas.microsoft.com/office/drawing/2014/main" id="{94517059-8A45-4EC1-BEED-97219D076E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6205" y="708336"/>
                              <a:ext cx="581025" cy="581025"/>
                            </a:xfrm>
                            <a:custGeom>
                              <a:avLst/>
                              <a:gdLst>
                                <a:gd name="connsiteX0" fmla="*/ 550069 w 581025"/>
                                <a:gd name="connsiteY0" fmla="*/ 226219 h 581025"/>
                                <a:gd name="connsiteX1" fmla="*/ 483394 w 581025"/>
                                <a:gd name="connsiteY1" fmla="*/ 226219 h 581025"/>
                                <a:gd name="connsiteX2" fmla="*/ 483394 w 581025"/>
                                <a:gd name="connsiteY2" fmla="*/ 7144 h 581025"/>
                                <a:gd name="connsiteX3" fmla="*/ 45244 w 581025"/>
                                <a:gd name="connsiteY3" fmla="*/ 7144 h 581025"/>
                                <a:gd name="connsiteX4" fmla="*/ 45244 w 581025"/>
                                <a:gd name="connsiteY4" fmla="*/ 73819 h 581025"/>
                                <a:gd name="connsiteX5" fmla="*/ 7144 w 581025"/>
                                <a:gd name="connsiteY5" fmla="*/ 73819 h 581025"/>
                                <a:gd name="connsiteX6" fmla="*/ 7144 w 581025"/>
                                <a:gd name="connsiteY6" fmla="*/ 130969 h 581025"/>
                                <a:gd name="connsiteX7" fmla="*/ 45244 w 581025"/>
                                <a:gd name="connsiteY7" fmla="*/ 130969 h 581025"/>
                                <a:gd name="connsiteX8" fmla="*/ 45244 w 581025"/>
                                <a:gd name="connsiteY8" fmla="*/ 169069 h 581025"/>
                                <a:gd name="connsiteX9" fmla="*/ 7144 w 581025"/>
                                <a:gd name="connsiteY9" fmla="*/ 169069 h 581025"/>
                                <a:gd name="connsiteX10" fmla="*/ 7144 w 581025"/>
                                <a:gd name="connsiteY10" fmla="*/ 226219 h 581025"/>
                                <a:gd name="connsiteX11" fmla="*/ 45244 w 581025"/>
                                <a:gd name="connsiteY11" fmla="*/ 226219 h 581025"/>
                                <a:gd name="connsiteX12" fmla="*/ 45244 w 581025"/>
                                <a:gd name="connsiteY12" fmla="*/ 264319 h 581025"/>
                                <a:gd name="connsiteX13" fmla="*/ 7144 w 581025"/>
                                <a:gd name="connsiteY13" fmla="*/ 264319 h 581025"/>
                                <a:gd name="connsiteX14" fmla="*/ 7144 w 581025"/>
                                <a:gd name="connsiteY14" fmla="*/ 321469 h 581025"/>
                                <a:gd name="connsiteX15" fmla="*/ 45244 w 581025"/>
                                <a:gd name="connsiteY15" fmla="*/ 321469 h 581025"/>
                                <a:gd name="connsiteX16" fmla="*/ 45244 w 581025"/>
                                <a:gd name="connsiteY16" fmla="*/ 359569 h 581025"/>
                                <a:gd name="connsiteX17" fmla="*/ 7144 w 581025"/>
                                <a:gd name="connsiteY17" fmla="*/ 359569 h 581025"/>
                                <a:gd name="connsiteX18" fmla="*/ 7144 w 581025"/>
                                <a:gd name="connsiteY18" fmla="*/ 416719 h 581025"/>
                                <a:gd name="connsiteX19" fmla="*/ 45244 w 581025"/>
                                <a:gd name="connsiteY19" fmla="*/ 416719 h 581025"/>
                                <a:gd name="connsiteX20" fmla="*/ 45244 w 581025"/>
                                <a:gd name="connsiteY20" fmla="*/ 454819 h 581025"/>
                                <a:gd name="connsiteX21" fmla="*/ 7144 w 581025"/>
                                <a:gd name="connsiteY21" fmla="*/ 454819 h 581025"/>
                                <a:gd name="connsiteX22" fmla="*/ 7144 w 581025"/>
                                <a:gd name="connsiteY22" fmla="*/ 511969 h 581025"/>
                                <a:gd name="connsiteX23" fmla="*/ 45244 w 581025"/>
                                <a:gd name="connsiteY23" fmla="*/ 511969 h 581025"/>
                                <a:gd name="connsiteX24" fmla="*/ 45244 w 581025"/>
                                <a:gd name="connsiteY24" fmla="*/ 578644 h 581025"/>
                                <a:gd name="connsiteX25" fmla="*/ 550069 w 581025"/>
                                <a:gd name="connsiteY25" fmla="*/ 578644 h 581025"/>
                                <a:gd name="connsiteX26" fmla="*/ 578644 w 581025"/>
                                <a:gd name="connsiteY26" fmla="*/ 550069 h 581025"/>
                                <a:gd name="connsiteX27" fmla="*/ 578644 w 581025"/>
                                <a:gd name="connsiteY27" fmla="*/ 254794 h 581025"/>
                                <a:gd name="connsiteX28" fmla="*/ 550069 w 581025"/>
                                <a:gd name="connsiteY28" fmla="*/ 226219 h 581025"/>
                                <a:gd name="connsiteX29" fmla="*/ 464344 w 581025"/>
                                <a:gd name="connsiteY29" fmla="*/ 226219 h 581025"/>
                                <a:gd name="connsiteX30" fmla="*/ 340519 w 581025"/>
                                <a:gd name="connsiteY30" fmla="*/ 226219 h 581025"/>
                                <a:gd name="connsiteX31" fmla="*/ 311944 w 581025"/>
                                <a:gd name="connsiteY31" fmla="*/ 254794 h 581025"/>
                                <a:gd name="connsiteX32" fmla="*/ 311944 w 581025"/>
                                <a:gd name="connsiteY32" fmla="*/ 550069 h 581025"/>
                                <a:gd name="connsiteX33" fmla="*/ 313849 w 581025"/>
                                <a:gd name="connsiteY33" fmla="*/ 559594 h 581025"/>
                                <a:gd name="connsiteX34" fmla="*/ 159544 w 581025"/>
                                <a:gd name="connsiteY34" fmla="*/ 559594 h 581025"/>
                                <a:gd name="connsiteX35" fmla="*/ 159544 w 581025"/>
                                <a:gd name="connsiteY35" fmla="*/ 26194 h 581025"/>
                                <a:gd name="connsiteX36" fmla="*/ 464344 w 581025"/>
                                <a:gd name="connsiteY36" fmla="*/ 26194 h 581025"/>
                                <a:gd name="connsiteX37" fmla="*/ 464344 w 581025"/>
                                <a:gd name="connsiteY37" fmla="*/ 226219 h 581025"/>
                                <a:gd name="connsiteX38" fmla="*/ 26194 w 581025"/>
                                <a:gd name="connsiteY38" fmla="*/ 92869 h 581025"/>
                                <a:gd name="connsiteX39" fmla="*/ 102394 w 581025"/>
                                <a:gd name="connsiteY39" fmla="*/ 92869 h 581025"/>
                                <a:gd name="connsiteX40" fmla="*/ 102394 w 581025"/>
                                <a:gd name="connsiteY40" fmla="*/ 111919 h 581025"/>
                                <a:gd name="connsiteX41" fmla="*/ 26194 w 581025"/>
                                <a:gd name="connsiteY41" fmla="*/ 111919 h 581025"/>
                                <a:gd name="connsiteX42" fmla="*/ 26194 w 581025"/>
                                <a:gd name="connsiteY42" fmla="*/ 92869 h 581025"/>
                                <a:gd name="connsiteX43" fmla="*/ 26194 w 581025"/>
                                <a:gd name="connsiteY43" fmla="*/ 188119 h 581025"/>
                                <a:gd name="connsiteX44" fmla="*/ 102394 w 581025"/>
                                <a:gd name="connsiteY44" fmla="*/ 188119 h 581025"/>
                                <a:gd name="connsiteX45" fmla="*/ 102394 w 581025"/>
                                <a:gd name="connsiteY45" fmla="*/ 207169 h 581025"/>
                                <a:gd name="connsiteX46" fmla="*/ 26194 w 581025"/>
                                <a:gd name="connsiteY46" fmla="*/ 207169 h 581025"/>
                                <a:gd name="connsiteX47" fmla="*/ 26194 w 581025"/>
                                <a:gd name="connsiteY47" fmla="*/ 188119 h 581025"/>
                                <a:gd name="connsiteX48" fmla="*/ 26194 w 581025"/>
                                <a:gd name="connsiteY48" fmla="*/ 283369 h 581025"/>
                                <a:gd name="connsiteX49" fmla="*/ 102394 w 581025"/>
                                <a:gd name="connsiteY49" fmla="*/ 283369 h 581025"/>
                                <a:gd name="connsiteX50" fmla="*/ 102394 w 581025"/>
                                <a:gd name="connsiteY50" fmla="*/ 302419 h 581025"/>
                                <a:gd name="connsiteX51" fmla="*/ 26194 w 581025"/>
                                <a:gd name="connsiteY51" fmla="*/ 302419 h 581025"/>
                                <a:gd name="connsiteX52" fmla="*/ 26194 w 581025"/>
                                <a:gd name="connsiteY52" fmla="*/ 283369 h 581025"/>
                                <a:gd name="connsiteX53" fmla="*/ 26194 w 581025"/>
                                <a:gd name="connsiteY53" fmla="*/ 378619 h 581025"/>
                                <a:gd name="connsiteX54" fmla="*/ 102394 w 581025"/>
                                <a:gd name="connsiteY54" fmla="*/ 378619 h 581025"/>
                                <a:gd name="connsiteX55" fmla="*/ 102394 w 581025"/>
                                <a:gd name="connsiteY55" fmla="*/ 397669 h 581025"/>
                                <a:gd name="connsiteX56" fmla="*/ 26194 w 581025"/>
                                <a:gd name="connsiteY56" fmla="*/ 397669 h 581025"/>
                                <a:gd name="connsiteX57" fmla="*/ 26194 w 581025"/>
                                <a:gd name="connsiteY57" fmla="*/ 378619 h 581025"/>
                                <a:gd name="connsiteX58" fmla="*/ 26194 w 581025"/>
                                <a:gd name="connsiteY58" fmla="*/ 473869 h 581025"/>
                                <a:gd name="connsiteX59" fmla="*/ 102394 w 581025"/>
                                <a:gd name="connsiteY59" fmla="*/ 473869 h 581025"/>
                                <a:gd name="connsiteX60" fmla="*/ 102394 w 581025"/>
                                <a:gd name="connsiteY60" fmla="*/ 492919 h 581025"/>
                                <a:gd name="connsiteX61" fmla="*/ 26194 w 581025"/>
                                <a:gd name="connsiteY61" fmla="*/ 492919 h 581025"/>
                                <a:gd name="connsiteX62" fmla="*/ 26194 w 581025"/>
                                <a:gd name="connsiteY62" fmla="*/ 473869 h 581025"/>
                                <a:gd name="connsiteX63" fmla="*/ 64294 w 581025"/>
                                <a:gd name="connsiteY63" fmla="*/ 511969 h 581025"/>
                                <a:gd name="connsiteX64" fmla="*/ 121444 w 581025"/>
                                <a:gd name="connsiteY64" fmla="*/ 511969 h 581025"/>
                                <a:gd name="connsiteX65" fmla="*/ 121444 w 581025"/>
                                <a:gd name="connsiteY65" fmla="*/ 454819 h 581025"/>
                                <a:gd name="connsiteX66" fmla="*/ 64294 w 581025"/>
                                <a:gd name="connsiteY66" fmla="*/ 454819 h 581025"/>
                                <a:gd name="connsiteX67" fmla="*/ 64294 w 581025"/>
                                <a:gd name="connsiteY67" fmla="*/ 416719 h 581025"/>
                                <a:gd name="connsiteX68" fmla="*/ 121444 w 581025"/>
                                <a:gd name="connsiteY68" fmla="*/ 416719 h 581025"/>
                                <a:gd name="connsiteX69" fmla="*/ 121444 w 581025"/>
                                <a:gd name="connsiteY69" fmla="*/ 359569 h 581025"/>
                                <a:gd name="connsiteX70" fmla="*/ 64294 w 581025"/>
                                <a:gd name="connsiteY70" fmla="*/ 359569 h 581025"/>
                                <a:gd name="connsiteX71" fmla="*/ 64294 w 581025"/>
                                <a:gd name="connsiteY71" fmla="*/ 321469 h 581025"/>
                                <a:gd name="connsiteX72" fmla="*/ 121444 w 581025"/>
                                <a:gd name="connsiteY72" fmla="*/ 321469 h 581025"/>
                                <a:gd name="connsiteX73" fmla="*/ 121444 w 581025"/>
                                <a:gd name="connsiteY73" fmla="*/ 264319 h 581025"/>
                                <a:gd name="connsiteX74" fmla="*/ 64294 w 581025"/>
                                <a:gd name="connsiteY74" fmla="*/ 264319 h 581025"/>
                                <a:gd name="connsiteX75" fmla="*/ 64294 w 581025"/>
                                <a:gd name="connsiteY75" fmla="*/ 226219 h 581025"/>
                                <a:gd name="connsiteX76" fmla="*/ 121444 w 581025"/>
                                <a:gd name="connsiteY76" fmla="*/ 226219 h 581025"/>
                                <a:gd name="connsiteX77" fmla="*/ 121444 w 581025"/>
                                <a:gd name="connsiteY77" fmla="*/ 169069 h 581025"/>
                                <a:gd name="connsiteX78" fmla="*/ 64294 w 581025"/>
                                <a:gd name="connsiteY78" fmla="*/ 169069 h 581025"/>
                                <a:gd name="connsiteX79" fmla="*/ 64294 w 581025"/>
                                <a:gd name="connsiteY79" fmla="*/ 130969 h 581025"/>
                                <a:gd name="connsiteX80" fmla="*/ 121444 w 581025"/>
                                <a:gd name="connsiteY80" fmla="*/ 130969 h 581025"/>
                                <a:gd name="connsiteX81" fmla="*/ 121444 w 581025"/>
                                <a:gd name="connsiteY81" fmla="*/ 73819 h 581025"/>
                                <a:gd name="connsiteX82" fmla="*/ 64294 w 581025"/>
                                <a:gd name="connsiteY82" fmla="*/ 73819 h 581025"/>
                                <a:gd name="connsiteX83" fmla="*/ 64294 w 581025"/>
                                <a:gd name="connsiteY83" fmla="*/ 26194 h 581025"/>
                                <a:gd name="connsiteX84" fmla="*/ 140494 w 581025"/>
                                <a:gd name="connsiteY84" fmla="*/ 26194 h 581025"/>
                                <a:gd name="connsiteX85" fmla="*/ 140494 w 581025"/>
                                <a:gd name="connsiteY85" fmla="*/ 559594 h 581025"/>
                                <a:gd name="connsiteX86" fmla="*/ 64294 w 581025"/>
                                <a:gd name="connsiteY86" fmla="*/ 559594 h 581025"/>
                                <a:gd name="connsiteX87" fmla="*/ 64294 w 581025"/>
                                <a:gd name="connsiteY87" fmla="*/ 511969 h 581025"/>
                                <a:gd name="connsiteX88" fmla="*/ 559594 w 581025"/>
                                <a:gd name="connsiteY88" fmla="*/ 550069 h 581025"/>
                                <a:gd name="connsiteX89" fmla="*/ 550069 w 581025"/>
                                <a:gd name="connsiteY89" fmla="*/ 559594 h 581025"/>
                                <a:gd name="connsiteX90" fmla="*/ 359569 w 581025"/>
                                <a:gd name="connsiteY90" fmla="*/ 559594 h 581025"/>
                                <a:gd name="connsiteX91" fmla="*/ 340519 w 581025"/>
                                <a:gd name="connsiteY91" fmla="*/ 559594 h 581025"/>
                                <a:gd name="connsiteX92" fmla="*/ 330994 w 581025"/>
                                <a:gd name="connsiteY92" fmla="*/ 550069 h 581025"/>
                                <a:gd name="connsiteX93" fmla="*/ 330994 w 581025"/>
                                <a:gd name="connsiteY93" fmla="*/ 254794 h 581025"/>
                                <a:gd name="connsiteX94" fmla="*/ 340519 w 581025"/>
                                <a:gd name="connsiteY94" fmla="*/ 245269 h 581025"/>
                                <a:gd name="connsiteX95" fmla="*/ 550069 w 581025"/>
                                <a:gd name="connsiteY95" fmla="*/ 245269 h 581025"/>
                                <a:gd name="connsiteX96" fmla="*/ 559594 w 581025"/>
                                <a:gd name="connsiteY96" fmla="*/ 254794 h 581025"/>
                                <a:gd name="connsiteX97" fmla="*/ 559594 w 581025"/>
                                <a:gd name="connsiteY97" fmla="*/ 550069 h 581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</a:cxnLst>
                              <a:rect l="l" t="t" r="r" b="b"/>
                              <a:pathLst>
                                <a:path w="581025" h="581025">
                                  <a:moveTo>
                                    <a:pt x="550069" y="226219"/>
                                  </a:moveTo>
                                  <a:lnTo>
                                    <a:pt x="483394" y="226219"/>
                                  </a:lnTo>
                                  <a:lnTo>
                                    <a:pt x="483394" y="7144"/>
                                  </a:lnTo>
                                  <a:lnTo>
                                    <a:pt x="45244" y="7144"/>
                                  </a:lnTo>
                                  <a:lnTo>
                                    <a:pt x="45244" y="73819"/>
                                  </a:lnTo>
                                  <a:lnTo>
                                    <a:pt x="7144" y="73819"/>
                                  </a:lnTo>
                                  <a:lnTo>
                                    <a:pt x="7144" y="130969"/>
                                  </a:lnTo>
                                  <a:lnTo>
                                    <a:pt x="45244" y="130969"/>
                                  </a:lnTo>
                                  <a:lnTo>
                                    <a:pt x="45244" y="169069"/>
                                  </a:lnTo>
                                  <a:lnTo>
                                    <a:pt x="7144" y="169069"/>
                                  </a:lnTo>
                                  <a:lnTo>
                                    <a:pt x="7144" y="226219"/>
                                  </a:lnTo>
                                  <a:lnTo>
                                    <a:pt x="45244" y="226219"/>
                                  </a:lnTo>
                                  <a:lnTo>
                                    <a:pt x="45244" y="264319"/>
                                  </a:lnTo>
                                  <a:lnTo>
                                    <a:pt x="7144" y="264319"/>
                                  </a:lnTo>
                                  <a:lnTo>
                                    <a:pt x="7144" y="321469"/>
                                  </a:lnTo>
                                  <a:lnTo>
                                    <a:pt x="45244" y="321469"/>
                                  </a:lnTo>
                                  <a:lnTo>
                                    <a:pt x="45244" y="359569"/>
                                  </a:lnTo>
                                  <a:lnTo>
                                    <a:pt x="7144" y="359569"/>
                                  </a:lnTo>
                                  <a:lnTo>
                                    <a:pt x="7144" y="416719"/>
                                  </a:lnTo>
                                  <a:lnTo>
                                    <a:pt x="45244" y="416719"/>
                                  </a:lnTo>
                                  <a:lnTo>
                                    <a:pt x="45244" y="454819"/>
                                  </a:lnTo>
                                  <a:lnTo>
                                    <a:pt x="7144" y="454819"/>
                                  </a:lnTo>
                                  <a:lnTo>
                                    <a:pt x="7144" y="511969"/>
                                  </a:lnTo>
                                  <a:lnTo>
                                    <a:pt x="45244" y="511969"/>
                                  </a:lnTo>
                                  <a:lnTo>
                                    <a:pt x="45244" y="578644"/>
                                  </a:lnTo>
                                  <a:lnTo>
                                    <a:pt x="550069" y="578644"/>
                                  </a:lnTo>
                                  <a:cubicBezTo>
                                    <a:pt x="566261" y="578644"/>
                                    <a:pt x="578644" y="566261"/>
                                    <a:pt x="578644" y="550069"/>
                                  </a:cubicBezTo>
                                  <a:lnTo>
                                    <a:pt x="578644" y="254794"/>
                                  </a:lnTo>
                                  <a:cubicBezTo>
                                    <a:pt x="578644" y="238601"/>
                                    <a:pt x="566261" y="226219"/>
                                    <a:pt x="550069" y="226219"/>
                                  </a:cubicBezTo>
                                  <a:close/>
                                  <a:moveTo>
                                    <a:pt x="464344" y="226219"/>
                                  </a:moveTo>
                                  <a:lnTo>
                                    <a:pt x="340519" y="226219"/>
                                  </a:lnTo>
                                  <a:cubicBezTo>
                                    <a:pt x="324326" y="226219"/>
                                    <a:pt x="311944" y="238601"/>
                                    <a:pt x="311944" y="254794"/>
                                  </a:cubicBezTo>
                                  <a:lnTo>
                                    <a:pt x="311944" y="550069"/>
                                  </a:lnTo>
                                  <a:cubicBezTo>
                                    <a:pt x="311944" y="553879"/>
                                    <a:pt x="312896" y="556736"/>
                                    <a:pt x="313849" y="559594"/>
                                  </a:cubicBezTo>
                                  <a:lnTo>
                                    <a:pt x="159544" y="559594"/>
                                  </a:lnTo>
                                  <a:lnTo>
                                    <a:pt x="159544" y="26194"/>
                                  </a:lnTo>
                                  <a:lnTo>
                                    <a:pt x="464344" y="26194"/>
                                  </a:lnTo>
                                  <a:lnTo>
                                    <a:pt x="464344" y="226219"/>
                                  </a:lnTo>
                                  <a:close/>
                                  <a:moveTo>
                                    <a:pt x="26194" y="92869"/>
                                  </a:moveTo>
                                  <a:lnTo>
                                    <a:pt x="102394" y="92869"/>
                                  </a:lnTo>
                                  <a:lnTo>
                                    <a:pt x="102394" y="111919"/>
                                  </a:lnTo>
                                  <a:lnTo>
                                    <a:pt x="26194" y="111919"/>
                                  </a:lnTo>
                                  <a:lnTo>
                                    <a:pt x="26194" y="92869"/>
                                  </a:lnTo>
                                  <a:close/>
                                  <a:moveTo>
                                    <a:pt x="26194" y="188119"/>
                                  </a:moveTo>
                                  <a:lnTo>
                                    <a:pt x="102394" y="188119"/>
                                  </a:lnTo>
                                  <a:lnTo>
                                    <a:pt x="102394" y="207169"/>
                                  </a:lnTo>
                                  <a:lnTo>
                                    <a:pt x="26194" y="207169"/>
                                  </a:lnTo>
                                  <a:lnTo>
                                    <a:pt x="26194" y="188119"/>
                                  </a:lnTo>
                                  <a:close/>
                                  <a:moveTo>
                                    <a:pt x="26194" y="283369"/>
                                  </a:moveTo>
                                  <a:lnTo>
                                    <a:pt x="102394" y="283369"/>
                                  </a:lnTo>
                                  <a:lnTo>
                                    <a:pt x="102394" y="302419"/>
                                  </a:lnTo>
                                  <a:lnTo>
                                    <a:pt x="26194" y="302419"/>
                                  </a:lnTo>
                                  <a:lnTo>
                                    <a:pt x="26194" y="283369"/>
                                  </a:lnTo>
                                  <a:close/>
                                  <a:moveTo>
                                    <a:pt x="26194" y="378619"/>
                                  </a:moveTo>
                                  <a:lnTo>
                                    <a:pt x="102394" y="378619"/>
                                  </a:lnTo>
                                  <a:lnTo>
                                    <a:pt x="102394" y="397669"/>
                                  </a:lnTo>
                                  <a:lnTo>
                                    <a:pt x="26194" y="397669"/>
                                  </a:lnTo>
                                  <a:lnTo>
                                    <a:pt x="26194" y="378619"/>
                                  </a:lnTo>
                                  <a:close/>
                                  <a:moveTo>
                                    <a:pt x="26194" y="473869"/>
                                  </a:moveTo>
                                  <a:lnTo>
                                    <a:pt x="102394" y="473869"/>
                                  </a:lnTo>
                                  <a:lnTo>
                                    <a:pt x="102394" y="492919"/>
                                  </a:lnTo>
                                  <a:lnTo>
                                    <a:pt x="26194" y="492919"/>
                                  </a:lnTo>
                                  <a:lnTo>
                                    <a:pt x="26194" y="473869"/>
                                  </a:lnTo>
                                  <a:close/>
                                  <a:moveTo>
                                    <a:pt x="64294" y="511969"/>
                                  </a:moveTo>
                                  <a:lnTo>
                                    <a:pt x="121444" y="511969"/>
                                  </a:lnTo>
                                  <a:lnTo>
                                    <a:pt x="121444" y="454819"/>
                                  </a:lnTo>
                                  <a:lnTo>
                                    <a:pt x="64294" y="454819"/>
                                  </a:lnTo>
                                  <a:lnTo>
                                    <a:pt x="64294" y="416719"/>
                                  </a:lnTo>
                                  <a:lnTo>
                                    <a:pt x="121444" y="416719"/>
                                  </a:lnTo>
                                  <a:lnTo>
                                    <a:pt x="121444" y="359569"/>
                                  </a:lnTo>
                                  <a:lnTo>
                                    <a:pt x="64294" y="359569"/>
                                  </a:lnTo>
                                  <a:lnTo>
                                    <a:pt x="64294" y="321469"/>
                                  </a:lnTo>
                                  <a:lnTo>
                                    <a:pt x="121444" y="321469"/>
                                  </a:lnTo>
                                  <a:lnTo>
                                    <a:pt x="121444" y="264319"/>
                                  </a:lnTo>
                                  <a:lnTo>
                                    <a:pt x="64294" y="264319"/>
                                  </a:lnTo>
                                  <a:lnTo>
                                    <a:pt x="64294" y="226219"/>
                                  </a:lnTo>
                                  <a:lnTo>
                                    <a:pt x="121444" y="226219"/>
                                  </a:lnTo>
                                  <a:lnTo>
                                    <a:pt x="121444" y="169069"/>
                                  </a:lnTo>
                                  <a:lnTo>
                                    <a:pt x="64294" y="169069"/>
                                  </a:lnTo>
                                  <a:lnTo>
                                    <a:pt x="64294" y="130969"/>
                                  </a:lnTo>
                                  <a:lnTo>
                                    <a:pt x="121444" y="130969"/>
                                  </a:lnTo>
                                  <a:lnTo>
                                    <a:pt x="121444" y="73819"/>
                                  </a:lnTo>
                                  <a:lnTo>
                                    <a:pt x="64294" y="73819"/>
                                  </a:lnTo>
                                  <a:lnTo>
                                    <a:pt x="64294" y="26194"/>
                                  </a:lnTo>
                                  <a:lnTo>
                                    <a:pt x="140494" y="26194"/>
                                  </a:lnTo>
                                  <a:lnTo>
                                    <a:pt x="140494" y="559594"/>
                                  </a:lnTo>
                                  <a:lnTo>
                                    <a:pt x="64294" y="559594"/>
                                  </a:lnTo>
                                  <a:lnTo>
                                    <a:pt x="64294" y="511969"/>
                                  </a:lnTo>
                                  <a:close/>
                                  <a:moveTo>
                                    <a:pt x="559594" y="550069"/>
                                  </a:moveTo>
                                  <a:cubicBezTo>
                                    <a:pt x="559594" y="555784"/>
                                    <a:pt x="555784" y="559594"/>
                                    <a:pt x="550069" y="559594"/>
                                  </a:cubicBezTo>
                                  <a:lnTo>
                                    <a:pt x="359569" y="559594"/>
                                  </a:lnTo>
                                  <a:lnTo>
                                    <a:pt x="340519" y="559594"/>
                                  </a:lnTo>
                                  <a:cubicBezTo>
                                    <a:pt x="334804" y="559594"/>
                                    <a:pt x="330994" y="555784"/>
                                    <a:pt x="330994" y="550069"/>
                                  </a:cubicBezTo>
                                  <a:lnTo>
                                    <a:pt x="330994" y="254794"/>
                                  </a:lnTo>
                                  <a:cubicBezTo>
                                    <a:pt x="330994" y="249079"/>
                                    <a:pt x="334804" y="245269"/>
                                    <a:pt x="340519" y="245269"/>
                                  </a:cubicBezTo>
                                  <a:lnTo>
                                    <a:pt x="550069" y="245269"/>
                                  </a:lnTo>
                                  <a:cubicBezTo>
                                    <a:pt x="555784" y="245269"/>
                                    <a:pt x="559594" y="249079"/>
                                    <a:pt x="559594" y="254794"/>
                                  </a:cubicBezTo>
                                  <a:lnTo>
                                    <a:pt x="559594" y="5500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" name="Freeform: Shape 10">
                            <a:extLst>
                              <a:ext uri="{FF2B5EF4-FFF2-40B4-BE49-F238E27FC236}">
                                <a16:creationId xmlns:a16="http://schemas.microsoft.com/office/drawing/2014/main" id="{0E63B80E-C2BB-4888-9BBE-6CD6778844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965511"/>
                              <a:ext cx="200025" cy="76200"/>
                            </a:xfrm>
                            <a:custGeom>
                              <a:avLst/>
                              <a:gdLst>
                                <a:gd name="connsiteX0" fmla="*/ 7144 w 200025"/>
                                <a:gd name="connsiteY0" fmla="*/ 73819 h 76200"/>
                                <a:gd name="connsiteX1" fmla="*/ 197644 w 200025"/>
                                <a:gd name="connsiteY1" fmla="*/ 73819 h 76200"/>
                                <a:gd name="connsiteX2" fmla="*/ 197644 w 200025"/>
                                <a:gd name="connsiteY2" fmla="*/ 7144 h 76200"/>
                                <a:gd name="connsiteX3" fmla="*/ 7144 w 200025"/>
                                <a:gd name="connsiteY3" fmla="*/ 7144 h 76200"/>
                                <a:gd name="connsiteX4" fmla="*/ 7144 w 200025"/>
                                <a:gd name="connsiteY4" fmla="*/ 73819 h 76200"/>
                                <a:gd name="connsiteX5" fmla="*/ 26194 w 200025"/>
                                <a:gd name="connsiteY5" fmla="*/ 26194 h 76200"/>
                                <a:gd name="connsiteX6" fmla="*/ 178594 w 200025"/>
                                <a:gd name="connsiteY6" fmla="*/ 26194 h 76200"/>
                                <a:gd name="connsiteX7" fmla="*/ 178594 w 200025"/>
                                <a:gd name="connsiteY7" fmla="*/ 54769 h 76200"/>
                                <a:gd name="connsiteX8" fmla="*/ 26194 w 200025"/>
                                <a:gd name="connsiteY8" fmla="*/ 54769 h 76200"/>
                                <a:gd name="connsiteX9" fmla="*/ 26194 w 200025"/>
                                <a:gd name="connsiteY9" fmla="*/ 26194 h 762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00025" h="76200">
                                  <a:moveTo>
                                    <a:pt x="7144" y="73819"/>
                                  </a:moveTo>
                                  <a:lnTo>
                                    <a:pt x="197644" y="73819"/>
                                  </a:lnTo>
                                  <a:lnTo>
                                    <a:pt x="19764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73819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178594" y="26194"/>
                                  </a:lnTo>
                                  <a:lnTo>
                                    <a:pt x="178594" y="54769"/>
                                  </a:lnTo>
                                  <a:lnTo>
                                    <a:pt x="26194" y="54769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" name="Freeform: Shape 11">
                            <a:extLst>
                              <a:ext uri="{FF2B5EF4-FFF2-40B4-BE49-F238E27FC236}">
                                <a16:creationId xmlns:a16="http://schemas.microsoft.com/office/drawing/2014/main" id="{019B602C-D3A2-4BC7-96BD-76215B500F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" name="Freeform: Shape 12">
                            <a:extLst>
                              <a:ext uri="{FF2B5EF4-FFF2-40B4-BE49-F238E27FC236}">
                                <a16:creationId xmlns:a16="http://schemas.microsoft.com/office/drawing/2014/main" id="{04F94C20-2B92-474A-8B69-0991622FE9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" name="Freeform: Shape 13">
                            <a:extLst>
                              <a:ext uri="{FF2B5EF4-FFF2-40B4-BE49-F238E27FC236}">
                                <a16:creationId xmlns:a16="http://schemas.microsoft.com/office/drawing/2014/main" id="{09A5B9C0-5729-44CE-BB4A-5B20154E2B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reeform: Shape 14">
                            <a:extLst>
                              <a:ext uri="{FF2B5EF4-FFF2-40B4-BE49-F238E27FC236}">
                                <a16:creationId xmlns:a16="http://schemas.microsoft.com/office/drawing/2014/main" id="{03463DD1-642A-4A2D-A000-099D7BF46D2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reeform: Shape 15">
                            <a:extLst>
                              <a:ext uri="{FF2B5EF4-FFF2-40B4-BE49-F238E27FC236}">
                                <a16:creationId xmlns:a16="http://schemas.microsoft.com/office/drawing/2014/main" id="{9C2EFCE5-8B7B-4771-8A36-D5F84F3BA251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reeform: Shape 16">
                            <a:extLst>
                              <a:ext uri="{FF2B5EF4-FFF2-40B4-BE49-F238E27FC236}">
                                <a16:creationId xmlns:a16="http://schemas.microsoft.com/office/drawing/2014/main" id="{B0DE550A-4522-437F-A9BE-2BB0214776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reeform: Shape 17">
                            <a:extLst>
                              <a:ext uri="{FF2B5EF4-FFF2-40B4-BE49-F238E27FC236}">
                                <a16:creationId xmlns:a16="http://schemas.microsoft.com/office/drawing/2014/main" id="{64843BD1-12B1-4B9B-AD44-71F903557B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reeform: Shape 18">
                            <a:extLst>
                              <a:ext uri="{FF2B5EF4-FFF2-40B4-BE49-F238E27FC236}">
                                <a16:creationId xmlns:a16="http://schemas.microsoft.com/office/drawing/2014/main" id="{D9C990ED-0019-497B-BA66-745745234F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reeform: Shape 19">
                            <a:extLst>
                              <a:ext uri="{FF2B5EF4-FFF2-40B4-BE49-F238E27FC236}">
                                <a16:creationId xmlns:a16="http://schemas.microsoft.com/office/drawing/2014/main" id="{549B2AE8-D26F-4921-BA38-F98D1441CD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81BE4C2" id="Group 1" o:spid="_x0000_s1026" style="position:absolute;margin-left:0;margin-top:0;width:573.85pt;height:755.3pt;z-index:-251646976;mso-position-horizontal:center;mso-position-horizontal-relative:page;mso-position-vertical:center;mso-position-vertic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">
              <v:rect id="Rectangle 3" o:spid="_x0000_s1027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4" o:spid="_x0000_s1029" type="#_x0000_t75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<v:imagedata r:id="rId2" o:title=""/>
                <v:formulas/>
                <v:path o:extrusionok="t" o:connecttype="custom" o:connectlocs="0,0;6889436,0;7289800,400364;7289800,1259205;0,1259205;0,0" o:connectangles="0,0,0,0,0,0"/>
              </v:shape>
              <v:group id="Group 5" o:spid="_x0000_s1030" alt="Icon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Oval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<v:fill opacity="15677f"/>
                </v:oval>
                <v:group id="Group 8" o:spid="_x0000_s1032" alt="Icon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o:lock v:ext="edit" aspectratio="t"/>
                  <v:shape id="Freeform: Shape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<v:stroke joinstyle="miter"/>
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</v:shape>
                  <v:shape id="Freeform: Shape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<v:stroke joinstyle="miter"/>
                    <v:path arrowok="t" o:connecttype="custom" o:connectlocs="7144,73819;197644,73819;197644,7144;7144,7144;7144,73819;26194,26194;178594,26194;178594,54769;26194,54769;26194,26194" o:connectangles="0,0,0,0,0,0,0,0,0,0"/>
                  </v:shape>
                  <v:shape id="Freeform: Shape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eform: Shape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enu v:ext="edit" fillcolor="#00b0f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D7C73"/>
    <w:rsid w:val="00010736"/>
    <w:rsid w:val="00031A76"/>
    <w:rsid w:val="00131AFD"/>
    <w:rsid w:val="00146B22"/>
    <w:rsid w:val="001A0130"/>
    <w:rsid w:val="00214FE1"/>
    <w:rsid w:val="00232876"/>
    <w:rsid w:val="00267116"/>
    <w:rsid w:val="002B5640"/>
    <w:rsid w:val="002F66A1"/>
    <w:rsid w:val="00355DEE"/>
    <w:rsid w:val="003B49EC"/>
    <w:rsid w:val="00402433"/>
    <w:rsid w:val="00443502"/>
    <w:rsid w:val="004F0368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7D7C73"/>
    <w:rsid w:val="008045C5"/>
    <w:rsid w:val="00835F7E"/>
    <w:rsid w:val="00866BB6"/>
    <w:rsid w:val="00935BF9"/>
    <w:rsid w:val="009B3F21"/>
    <w:rsid w:val="009E70CA"/>
    <w:rsid w:val="00AB370C"/>
    <w:rsid w:val="00BA66C3"/>
    <w:rsid w:val="00C30A27"/>
    <w:rsid w:val="00CB0178"/>
    <w:rsid w:val="00CB16D2"/>
    <w:rsid w:val="00CD05DC"/>
    <w:rsid w:val="00CD5B0D"/>
    <w:rsid w:val="00D57D1C"/>
    <w:rsid w:val="00DC183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enu v:ext="edit" fillcolor="#00b0f0"/>
    </o:shapedefaults>
    <o:shapelayout v:ext="edit">
      <o:idmap v:ext="edit" data="1"/>
    </o:shapelayout>
  </w:shapeDefaults>
  <w:decimalSymbol w:val="."/>
  <w:listSeparator w:val=","/>
  <w14:docId w14:val="5AF2ECA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</w:style>
  <w:style w:type="paragraph" w:styleId="Heading1">
    <w:name w:val="heading 1"/>
    <w:basedOn w:val="Normal"/>
    <w:next w:val="Normal"/>
    <w:link w:val="Heading1Ch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010736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10736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14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F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F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ceyArmendariz\AppData\Roaming\Microsoft\Templates\Patient%20ledger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0C90CFACF9E4F7CBCAC29383A92D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D6168-26DB-4319-96E8-9E58AD89427C}"/>
      </w:docPartPr>
      <w:docPartBody>
        <w:p w:rsidR="00000000" w:rsidRDefault="006C3431">
          <w:pPr>
            <w:pStyle w:val="10C90CFACF9E4F7CBCAC29383A92DEE8"/>
          </w:pPr>
          <w:r w:rsidRPr="00443502">
            <w:t>Patient</w:t>
          </w:r>
          <w:r>
            <w:t>’</w:t>
          </w:r>
          <w:r w:rsidRPr="00443502">
            <w:t>s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3431"/>
    <w:rsid w:val="006C3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3431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9DDFD7ED61449B99C8B8D20E89CA90">
    <w:name w:val="0C9DDFD7ED61449B99C8B8D20E89CA90"/>
  </w:style>
  <w:style w:type="character" w:customStyle="1" w:styleId="Heading1Char">
    <w:name w:val="Heading 1 Char"/>
    <w:basedOn w:val="DefaultParagraphFont"/>
    <w:link w:val="Heading1"/>
    <w:uiPriority w:val="9"/>
    <w:rsid w:val="006C3431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C47CD588A0144ED0B37FD956AD119EF8">
    <w:name w:val="C47CD588A0144ED0B37FD956AD119EF8"/>
  </w:style>
  <w:style w:type="paragraph" w:customStyle="1" w:styleId="23E71614DEBE4B1381687B0594B2CDD0">
    <w:name w:val="23E71614DEBE4B1381687B0594B2CDD0"/>
  </w:style>
  <w:style w:type="paragraph" w:customStyle="1" w:styleId="84F0A389401B4D6AB3C28A8CE0EECE50">
    <w:name w:val="84F0A389401B4D6AB3C28A8CE0EECE50"/>
  </w:style>
  <w:style w:type="paragraph" w:customStyle="1" w:styleId="AFE9367C752343529E743E2A34B1D7D0">
    <w:name w:val="AFE9367C752343529E743E2A34B1D7D0"/>
  </w:style>
  <w:style w:type="paragraph" w:customStyle="1" w:styleId="0775A1601C9944809EA00A96ECCC3DB3">
    <w:name w:val="0775A1601C9944809EA00A96ECCC3DB3"/>
  </w:style>
  <w:style w:type="paragraph" w:customStyle="1" w:styleId="790606A87DD4483B810F6AE6C0D46AC0">
    <w:name w:val="790606A87DD4483B810F6AE6C0D46AC0"/>
  </w:style>
  <w:style w:type="paragraph" w:customStyle="1" w:styleId="10C90CFACF9E4F7CBCAC29383A92DEE8">
    <w:name w:val="10C90CFACF9E4F7CBCAC29383A92DEE8"/>
  </w:style>
  <w:style w:type="paragraph" w:customStyle="1" w:styleId="23354D0EABD244BFABA11144DF96B2C3">
    <w:name w:val="23354D0EABD244BFABA11144DF96B2C3"/>
  </w:style>
  <w:style w:type="paragraph" w:customStyle="1" w:styleId="2D7111A5055F48C0ADE511B17DBD0E34">
    <w:name w:val="2D7111A5055F48C0ADE511B17DBD0E34"/>
    <w:rsid w:val="006C3431"/>
  </w:style>
  <w:style w:type="paragraph" w:customStyle="1" w:styleId="B14A3B8CE11E4FFDB0DBC5A2D0DC04AD">
    <w:name w:val="B14A3B8CE11E4FFDB0DBC5A2D0DC04AD"/>
    <w:rsid w:val="006C3431"/>
  </w:style>
  <w:style w:type="paragraph" w:customStyle="1" w:styleId="73722F57E93149DBA6D2ED3D95C1E54F">
    <w:name w:val="73722F57E93149DBA6D2ED3D95C1E54F"/>
    <w:rsid w:val="006C3431"/>
  </w:style>
  <w:style w:type="paragraph" w:customStyle="1" w:styleId="A49FFBC7E3D6477D8ADAE77DDB9ADCAB">
    <w:name w:val="A49FFBC7E3D6477D8ADAE77DDB9ADCAB"/>
    <w:rsid w:val="006C3431"/>
  </w:style>
  <w:style w:type="paragraph" w:customStyle="1" w:styleId="947C11E73AE84D76914F79B3CE64F88D">
    <w:name w:val="947C11E73AE84D76914F79B3CE64F88D"/>
    <w:rsid w:val="006C3431"/>
  </w:style>
  <w:style w:type="paragraph" w:customStyle="1" w:styleId="053384170E6447A1B848ED3C261C422B">
    <w:name w:val="053384170E6447A1B848ED3C261C422B"/>
    <w:rsid w:val="006C3431"/>
  </w:style>
  <w:style w:type="paragraph" w:customStyle="1" w:styleId="9DE60ACE05864C0DBC7B8BF2C999DA1B">
    <w:name w:val="9DE60ACE05864C0DBC7B8BF2C999DA1B"/>
    <w:rsid w:val="006C3431"/>
  </w:style>
  <w:style w:type="paragraph" w:customStyle="1" w:styleId="4F77639D6B194611B700A9286C1E32E9">
    <w:name w:val="4F77639D6B194611B700A9286C1E32E9"/>
    <w:rsid w:val="006C3431"/>
  </w:style>
  <w:style w:type="paragraph" w:customStyle="1" w:styleId="1E6CBE1E9D264CEF8F1ABD7B2B917FFE">
    <w:name w:val="1E6CBE1E9D264CEF8F1ABD7B2B917FFE"/>
    <w:rsid w:val="006C3431"/>
  </w:style>
  <w:style w:type="paragraph" w:customStyle="1" w:styleId="1CB699E6DC4B474C8855C563E6B6E1B9">
    <w:name w:val="1CB699E6DC4B474C8855C563E6B6E1B9"/>
    <w:rsid w:val="006C3431"/>
  </w:style>
  <w:style w:type="paragraph" w:customStyle="1" w:styleId="62428FB053624715878EC95E67557472">
    <w:name w:val="62428FB053624715878EC95E67557472"/>
    <w:rsid w:val="006C3431"/>
  </w:style>
  <w:style w:type="paragraph" w:customStyle="1" w:styleId="B5828EBAFC384AF9A3F2AC035A354227">
    <w:name w:val="B5828EBAFC384AF9A3F2AC035A354227"/>
    <w:rsid w:val="006C3431"/>
  </w:style>
  <w:style w:type="paragraph" w:customStyle="1" w:styleId="DBE46781A9294733BB1B826B86CB5E44">
    <w:name w:val="DBE46781A9294733BB1B826B86CB5E44"/>
    <w:rsid w:val="006C3431"/>
  </w:style>
  <w:style w:type="paragraph" w:customStyle="1" w:styleId="D701577244B0484691D00D6BC14F7479">
    <w:name w:val="D701577244B0484691D00D6BC14F7479"/>
    <w:rsid w:val="006C3431"/>
  </w:style>
  <w:style w:type="paragraph" w:customStyle="1" w:styleId="FF056E6B4D5345E6BE2B5855C61D575A">
    <w:name w:val="FF056E6B4D5345E6BE2B5855C61D575A"/>
    <w:rsid w:val="006C3431"/>
  </w:style>
  <w:style w:type="paragraph" w:customStyle="1" w:styleId="1F4B9299CDE2447F80E5F4DB861F737A">
    <w:name w:val="1F4B9299CDE2447F80E5F4DB861F737A"/>
    <w:rsid w:val="006C3431"/>
  </w:style>
  <w:style w:type="paragraph" w:customStyle="1" w:styleId="AC1D9BA4E8D54E26A96CB410B70E8684">
    <w:name w:val="AC1D9BA4E8D54E26A96CB410B70E8684"/>
    <w:rsid w:val="006C3431"/>
  </w:style>
  <w:style w:type="paragraph" w:customStyle="1" w:styleId="0D745541A3C5499DB895CDD08466EF80">
    <w:name w:val="0D745541A3C5499DB895CDD08466EF80"/>
    <w:rsid w:val="006C3431"/>
  </w:style>
  <w:style w:type="paragraph" w:customStyle="1" w:styleId="7E7E6A13B8B1445DAAF8909022FAC5CB">
    <w:name w:val="7E7E6A13B8B1445DAAF8909022FAC5CB"/>
    <w:rsid w:val="006C3431"/>
  </w:style>
  <w:style w:type="paragraph" w:customStyle="1" w:styleId="F8EBDEE79A5949A1AA93FB5822649BE9">
    <w:name w:val="F8EBDEE79A5949A1AA93FB5822649BE9"/>
    <w:rsid w:val="006C3431"/>
  </w:style>
  <w:style w:type="paragraph" w:customStyle="1" w:styleId="B019656A721446148077222F6F130DC4">
    <w:name w:val="B019656A721446148077222F6F130DC4"/>
    <w:rsid w:val="006C3431"/>
  </w:style>
  <w:style w:type="paragraph" w:customStyle="1" w:styleId="C80602407AB84E68B208C0A2E1847E30">
    <w:name w:val="C80602407AB84E68B208C0A2E1847E30"/>
    <w:rsid w:val="006C3431"/>
  </w:style>
  <w:style w:type="paragraph" w:customStyle="1" w:styleId="5FD56E534EFB4EFC8A028E7BD3D4BE89">
    <w:name w:val="5FD56E534EFB4EFC8A028E7BD3D4BE89"/>
    <w:rsid w:val="006C3431"/>
  </w:style>
  <w:style w:type="paragraph" w:customStyle="1" w:styleId="768B7143FEF340BC85AEDC94B0681C8F">
    <w:name w:val="768B7143FEF340BC85AEDC94B0681C8F"/>
    <w:rsid w:val="006C34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8343BC3892C14D9292AF8DEFE2F2F1" ma:contentTypeVersion="2" ma:contentTypeDescription="Create a new document." ma:contentTypeScope="" ma:versionID="6fac713f7291a66286f932c659351411">
  <xsd:schema xmlns:xsd="http://www.w3.org/2001/XMLSchema" xmlns:xs="http://www.w3.org/2001/XMLSchema" xmlns:p="http://schemas.microsoft.com/office/2006/metadata/properties" xmlns:ns3="b2df54d4-ac62-4e46-8e67-d234573b3ca9" targetNamespace="http://schemas.microsoft.com/office/2006/metadata/properties" ma:root="true" ma:fieldsID="03bd1eb8c229caa19e46f1322b4ff9b4" ns3:_="">
    <xsd:import namespace="b2df54d4-ac62-4e46-8e67-d234573b3c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f54d4-ac62-4e46-8e67-d234573b3c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B1EE5D-FFB1-4FE7-A443-C97BA39F48E5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b2df54d4-ac62-4e46-8e67-d234573b3ca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FEE9AA3-D1A8-49BE-AC59-E40D75C171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C9FFFD-375D-49F5-9874-4BA2F1633A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df54d4-ac62-4e46-8e67-d234573b3c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ient ledger form healthcare</Template>
  <TotalTime>0</TotalTime>
  <Pages>1</Pages>
  <Words>34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30T16:23:00Z</dcterms:created>
  <dcterms:modified xsi:type="dcterms:W3CDTF">2020-01-30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8343BC3892C14D9292AF8DEFE2F2F1</vt:lpwstr>
  </property>
</Properties>
</file>